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tronics Engineer Intern</w:t>
      </w:r>
    </w:p>
    <w:bookmarkEnd w:id="20"/>
    <w:p>
      <w:pPr>
        <w:pStyle w:val="BodyText"/>
      </w:pPr>
      <w:r>
        <w:t xml:space="preserve">Ms. Priya Sharma</w:t>
      </w:r>
      <w:r>
        <w:br/>
      </w:r>
      <w:r>
        <w:t xml:space="preserve">Talent Acquisition Manager</w:t>
      </w:r>
      <w:r>
        <w:br/>
      </w:r>
      <w:r>
        <w:t xml:space="preserve">Advanced Robotics Solutions India Pvt. Ltd.</w:t>
      </w:r>
      <w:r>
        <w:br/>
      </w:r>
      <w:r>
        <w:t xml:space="preserve">Cyber City, Building 7, Level 3</w:t>
      </w:r>
      <w:r>
        <w:br/>
      </w:r>
      <w:r>
        <w:t xml:space="preserve">Mumbai - 400059, India</w:t>
      </w:r>
    </w:p>
    <w:p>
      <w:pPr>
        <w:pStyle w:val="BodyText"/>
      </w:pPr>
      <w:r>
        <w:t xml:space="preserve">Date: October 26, 2023</w:t>
      </w:r>
    </w:p>
    <w:bookmarkStart w:id="21" w:name="Xb2470967212dae443f5eb017631cf47e93a7013"/>
    <w:p>
      <w:pPr>
        <w:pStyle w:val="Heading2"/>
      </w:pPr>
      <w:r>
        <w:t xml:space="preserve">Subject: Application for Mechatronics Engineer Internship at Advanced Robotics Solutions India</w:t>
      </w:r>
    </w:p>
    <w:bookmarkEnd w:id="21"/>
    <w:p>
      <w:pPr>
        <w:pStyle w:val="FirstParagraph"/>
      </w:pPr>
      <w:r>
        <w:t xml:space="preserve">Dear Ms. Sharma,</w:t>
      </w:r>
    </w:p>
    <w:p>
      <w:pPr>
        <w:pStyle w:val="BodyText"/>
      </w:pPr>
      <w:r>
        <w:t xml:space="preserve">With profound enthusiasm, I submit my application for the Mechatronics Engineer Intern position at Advanced Robotics Solutions India Pvt. Ltd., as advertised on the company's careers portal and LinkedIn. As a final-year undergraduate student pursuing a Bachelor of Technology in Mechatronics Engineering from Vellore Institute of Technology, Chennai, I have meticulously developed technical competencies and academic projects directly aligned with your Mumbai-based innovation ecosystem. This Internship Application Letter serves as my formal expression of intent to contribute to your pioneering work at the forefront of India's manufacturing revolution.</w:t>
      </w:r>
    </w:p>
    <w:p>
      <w:pPr>
        <w:pStyle w:val="BodyText"/>
      </w:pPr>
      <w:r>
        <w:t xml:space="preserve">My academic journey has been intentionally structured around the interdisciplinary nature of mechatronics, where I've mastered the convergence of mechanical engineering, electronics, computer science, and control systems – precisely the paradigm your Mumbai operations embody. In my coursework covering Industrial Automation Systems and Embedded Control Design at VIT Chennai, I achieved a 9.2/10 CGPA while leading a cross-functional team in developing an autonomous robotic arm for precision assembly tasks. This project demanded seamless integration of servo motors (mechanical), Arduino-based sensor networks (electronics), and PID control algorithms (computational), resulting in a 40% efficiency improvement over conventional manual processes. The project was subsequently showcased at the National Mechatronics Symposium in Pune, where I presented our solution to industry experts from Tata Motors and Larsen &amp; Toubro.</w:t>
      </w:r>
    </w:p>
    <w:p>
      <w:pPr>
        <w:pStyle w:val="BodyText"/>
      </w:pPr>
      <w:r>
        <w:t xml:space="preserve">What particularly excites me about applying for this opportunity within India Mumbai is the city's unparalleled ecosystem for engineering innovation. As India's financial capital and a burgeoning hub for robotics R&amp;D, Mumbai offers a unique environment where theoretical knowledge meets industrial-scale implementation – precisely the context I seek to immerse myself in during my internship. The presence of industry leaders like Godrej Robotics, Siemens Automation Labs, and the newly established Maharashtra Robotics Innovation Centre in Andheri underscores Mumbai's strategic importance as India's mechatronics nerve center. I am eager to contribute to Advanced Robotics Solutions' projects that are reshaping manufacturing across the Mumbai Metropolitan Region, from smart factories in Thane to automated logistics hubs at JNPT port.</w:t>
      </w:r>
    </w:p>
    <w:p>
      <w:pPr>
        <w:pStyle w:val="BodyText"/>
      </w:pPr>
      <w:r>
        <w:t xml:space="preserve">My technical proficiency extends beyond coursework through hands-on experience with industry-standard tools critical for modern mechatronics development. I have extensive experience with MATLAB/Simulink for system modeling, SolidWorks for mechanical prototyping, and ROS (Robot Operating System) for autonomous navigation systems. During my summer internship at TechNexus Automation in Bangalore, I assisted in debugging a vision-guided pick-and-place system that reduced component misalignment errors by 27% – skills directly transferable to your team's work on collaborative robots. Furthermore, I've maintained a GitHub repository of open-source mechatronics projects including an IoT-enabled agricultural drone (using ESP32 microcontrollers) and a wearable exoskeleton prototype for rehabilitation therapy, demonstrating my ability to deliver functional solutions from concept to deployment.</w:t>
      </w:r>
    </w:p>
    <w:p>
      <w:pPr>
        <w:pStyle w:val="BodyText"/>
      </w:pPr>
      <w:r>
        <w:t xml:space="preserve">What distinguishes my approach is my commitment to sustainable engineering practices – a value I understand is central to Advanced Robotics Solutions' mission. In our university's Green Manufacturing Challenge, I engineered an energy-efficient conveyor system that reduced power consumption by 35% through regenerative braking and sensor-based speed modulation. This aligns perfectly with India Mumbai's push toward smart, sustainable industrialization under the Make in India initiative. Having witnessed Mumbai's infrastructure development firsthand during my visit to the city last month for the International Robotics Expo at NSCI Dome, I'm inspired by how your company integrates technological advancement with environmental responsibility – a philosophy I strive to embody in all my engineering endeavors.</w:t>
      </w:r>
    </w:p>
    <w:p>
      <w:pPr>
        <w:pStyle w:val="BodyText"/>
      </w:pPr>
      <w:r>
        <w:t xml:space="preserve">I am particularly drawn to Advanced Robotics Solutions' recent project on AI-driven predictive maintenance systems deployed at manufacturing plants across Maharashtra. Having studied machine learning applications in system diagnostics during my third-year specialization, I believe I could immediately contribute by developing sensor fusion algorithms for early fault detection. My academic background includes a research paper titled "Machine Learning Approaches for Vibration Analysis in Robotic Systems," currently under review for publication in the International Journal of Mechatronics Engineering. This work demonstrates my ability to bridge theoretical concepts with practical industrial applications – a capability I'm eager to refine within your Mumbai operations team.</w:t>
      </w:r>
    </w:p>
    <w:p>
      <w:pPr>
        <w:pStyle w:val="BodyText"/>
      </w:pPr>
      <w:r>
        <w:t xml:space="preserve">As an applicant deeply familiar with India Mumbai's engineering landscape, I understand the critical importance of cultural agility in high-stakes projects. Having navigated diverse team dynamics at VIT Chennai and collaborated remotely with engineers from Singapore during a global hackathon, I excel at cross-functional communication. My fluency in English (TOEFL 109) and basic proficiency in Marathi further position me to integrate smoothly into your Mumbai-based teams while respecting local industry practices.</w:t>
      </w:r>
    </w:p>
    <w:p>
      <w:pPr>
        <w:pStyle w:val="BodyText"/>
      </w:pPr>
      <w:r>
        <w:t xml:space="preserve">My motivation for pursuing this Mechatronics Engineer internship extends beyond academic requirement – it represents a strategic step toward becoming an engineer who contributes meaningfully to India's technological sovereignty. I am particularly inspired by the vision of companies like Advanced Robotics Solutions that are positioning India Mumbai as a global mechatronics innovation hub, rather than merely a service center. Your work on autonomous mobile robots for last-mile delivery in Mumbai's complex urban environment resonates with my aspiration to create engineering solutions that solve real Indian problems at scale.</w:t>
      </w:r>
    </w:p>
    <w:p>
      <w:pPr>
        <w:pStyle w:val="BodyText"/>
      </w:pPr>
      <w:r>
        <w:t xml:space="preserve">Thank you for considering my application as part of your esteemed internship program. I have attached my resume, academic transcripts, and project portfolio demonstrating 8+ mechatronics projects aligned with your technology stack. I welcome the opportunity to discuss how my skills in control systems development, embedded programming, and sustainable automation can support Advanced Robotics Solutions' mission during an interview at your convenience – preferably on-site in Mumbai. I am available for a virtual or in-person meeting within the next two weeks and have already secured travel arrangements for an onsite discussion if required.</w:t>
      </w:r>
    </w:p>
    <w:p>
      <w:pPr>
        <w:pStyle w:val="BodyText"/>
      </w:pPr>
      <w:r>
        <w:t xml:space="preserve">I look forward to contributing to India Mumbai's engineering renaissance through this Internship Application Letter, and ultimately, to becoming a valuable asset to your pioneering team. Thank you for your time and consideration.</w:t>
      </w:r>
    </w:p>
    <w:p>
      <w:pPr>
        <w:pStyle w:val="BodyText"/>
      </w:pPr>
      <w:r>
        <w:t xml:space="preserve">Sincerely,</w:t>
      </w:r>
    </w:p>
    <w:p>
      <w:pPr>
        <w:pStyle w:val="BodyText"/>
      </w:pPr>
      <w:r>
        <w:t xml:space="preserve">Arjun Patel</w:t>
      </w:r>
    </w:p>
    <w:p>
      <w:pPr>
        <w:pStyle w:val="BodyText"/>
      </w:pPr>
      <w:r>
        <w:t xml:space="preserve">Bachelor of Technology in Mechatronics Engineering (Final Year)</w:t>
      </w:r>
    </w:p>
    <w:p>
      <w:pPr>
        <w:pStyle w:val="BodyText"/>
      </w:pPr>
      <w:r>
        <w:t xml:space="preserve">Vellore Institute of Technology, Chennai</w:t>
      </w:r>
    </w:p>
    <w:p>
      <w:pPr>
        <w:pStyle w:val="BodyText"/>
      </w:pPr>
      <w:r>
        <w:t xml:space="preserve">Email: arjun.patel@vit.edu | Phone: +91 98765 43210</w:t>
      </w:r>
    </w:p>
    <w:p>
      <w:pPr>
        <w:pStyle w:val="BodyText"/>
      </w:pPr>
      <w:r>
        <w:t xml:space="preserve">LinkedIn: linkedin.com/in/arjunpatel-mechatronics | GitHub: github.com/arjun-patel-m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9T11:22:42Z</dcterms:created>
  <dcterms:modified xsi:type="dcterms:W3CDTF">2026-04-29T11:22:42Z</dcterms:modified>
</cp:coreProperties>
</file>

<file path=docProps/custom.xml><?xml version="1.0" encoding="utf-8"?>
<Properties xmlns="http://schemas.openxmlformats.org/officeDocument/2006/custom-properties" xmlns:vt="http://schemas.openxmlformats.org/officeDocument/2006/docPropsVTypes"/>
</file>